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EE736" w14:textId="77777777" w:rsidR="00D04BFD" w:rsidRPr="006B28C4" w:rsidRDefault="00D04BFD" w:rsidP="00D04BFD">
      <w:pPr>
        <w:pStyle w:val="Beschriftung"/>
        <w:keepNext/>
        <w:tabs>
          <w:tab w:val="left" w:pos="1843"/>
        </w:tabs>
        <w:rPr>
          <w:rFonts w:ascii="Times" w:hAnsi="Times" w:cs="Arial"/>
          <w:lang w:val="en-GB"/>
        </w:rPr>
      </w:pPr>
      <w:r w:rsidRPr="006B28C4">
        <w:rPr>
          <w:rFonts w:ascii="Times" w:hAnsi="Times" w:cs="Arial"/>
          <w:lang w:val="en-GB"/>
        </w:rPr>
        <w:t>Supplementary 5</w:t>
      </w:r>
    </w:p>
    <w:p w14:paraId="6998B44B" w14:textId="75C5777E" w:rsidR="00D04BFD" w:rsidRPr="006B28C4" w:rsidRDefault="00D04BFD" w:rsidP="00D04BFD">
      <w:pPr>
        <w:spacing w:line="360" w:lineRule="auto"/>
        <w:ind w:firstLine="0"/>
        <w:rPr>
          <w:rFonts w:ascii="Times" w:hAnsi="Times" w:cs="Arial"/>
          <w:lang w:val="en-GB"/>
        </w:rPr>
      </w:pPr>
      <w:r w:rsidRPr="006B28C4">
        <w:rPr>
          <w:rFonts w:ascii="Times" w:hAnsi="Times" w:cs="Arial"/>
          <w:i/>
          <w:iCs/>
          <w:lang w:val="en-GB"/>
        </w:rPr>
        <w:t xml:space="preserve">Final model with leadership and variables related to the four </w:t>
      </w:r>
      <w:proofErr w:type="gramStart"/>
      <w:r w:rsidRPr="006B28C4">
        <w:rPr>
          <w:rFonts w:ascii="Times" w:hAnsi="Times" w:cs="Arial"/>
          <w:i/>
          <w:iCs/>
          <w:lang w:val="en-GB"/>
        </w:rPr>
        <w:t>permanent</w:t>
      </w:r>
      <w:r w:rsidR="007B2DEE">
        <w:rPr>
          <w:rFonts w:ascii="Times" w:hAnsi="Times" w:cs="Arial"/>
          <w:i/>
          <w:iCs/>
          <w:lang w:val="en-GB"/>
        </w:rPr>
        <w:t>ly-employed</w:t>
      </w:r>
      <w:proofErr w:type="gramEnd"/>
      <w:r w:rsidRPr="006B28C4">
        <w:rPr>
          <w:rFonts w:ascii="Times" w:hAnsi="Times" w:cs="Arial"/>
          <w:i/>
          <w:iCs/>
          <w:lang w:val="en-GB"/>
        </w:rPr>
        <w:t xml:space="preserve"> nurses’ outcom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5"/>
        <w:gridCol w:w="921"/>
        <w:gridCol w:w="1393"/>
        <w:gridCol w:w="988"/>
        <w:gridCol w:w="1460"/>
        <w:gridCol w:w="1275"/>
        <w:gridCol w:w="1885"/>
        <w:gridCol w:w="1195"/>
        <w:gridCol w:w="1765"/>
      </w:tblGrid>
      <w:tr w:rsidR="00D04BFD" w:rsidRPr="006B28C4" w14:paraId="40364CE2" w14:textId="77777777" w:rsidTr="001D5762">
        <w:tc>
          <w:tcPr>
            <w:tcW w:w="2835" w:type="dxa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2498B7F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A795057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Job satisfaction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B0C0534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Burnout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7306F70" w14:textId="1C699686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 xml:space="preserve">Intention to leave </w:t>
            </w:r>
            <w:r w:rsidR="007B2DEE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6B28C4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organization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82FE378" w14:textId="46830A38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 xml:space="preserve">Intention to leave </w:t>
            </w:r>
            <w:r w:rsidR="007B2DEE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 xml:space="preserve">the </w:t>
            </w:r>
            <w:r w:rsidRPr="006B28C4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profession</w:t>
            </w:r>
          </w:p>
        </w:tc>
      </w:tr>
      <w:tr w:rsidR="00D04BFD" w:rsidRPr="006B28C4" w14:paraId="2EA1C466" w14:textId="77777777" w:rsidTr="001D5762">
        <w:tc>
          <w:tcPr>
            <w:tcW w:w="2835" w:type="dxa"/>
            <w:tcBorders>
              <w:bottom w:val="single" w:sz="6" w:space="0" w:color="auto"/>
            </w:tcBorders>
            <w:vAlign w:val="center"/>
            <w:hideMark/>
          </w:tcPr>
          <w:p w14:paraId="7E304F37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Coefficient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1E5BFE5F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Estimate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4A3A530F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CI (95%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3A914A67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Estimate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72E03718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CI (95%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1EAE8038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Estimate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2779986C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CI (95%)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7ED923EC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Estimate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6B4419E1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CI (95%)</w:t>
            </w:r>
          </w:p>
        </w:tc>
      </w:tr>
      <w:tr w:rsidR="00D04BFD" w:rsidRPr="006B28C4" w14:paraId="379F4676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EF85A0B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(Intercept)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8A31B6E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0.803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4603715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101 – 1.50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A2DFE98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3.548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18CB828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2.832 – 4.26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E818D15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3.927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B0E1B19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3.081 – 4.77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73257F7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2.847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16555F4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2.124 – 3.570</w:t>
            </w:r>
          </w:p>
        </w:tc>
      </w:tr>
      <w:tr w:rsidR="00D04BFD" w:rsidRPr="006B28C4" w14:paraId="3888DEFF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45EE804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Ag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7F7E8C5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0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CA9CF90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01 – 0.008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98CCD36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0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9A95ADF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08 – 0.00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10FF714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-0.015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C867A7A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21 – -0.00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E158DB6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-0.009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EA59EF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14 – -0.003</w:t>
            </w:r>
          </w:p>
        </w:tc>
      </w:tr>
      <w:tr w:rsidR="00D04BFD" w:rsidRPr="006B28C4" w14:paraId="720EB2CF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5DFA6D0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Sex [Male]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00F7306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1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BC7198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101 – 0.13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75E8179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4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F99F411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167 – 0.06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0352CB5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2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300F140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123 – 0.16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633E164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2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F5A9B90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119 – 0.167</w:t>
            </w:r>
          </w:p>
        </w:tc>
      </w:tr>
      <w:tr w:rsidR="00D04BFD" w:rsidRPr="006B28C4" w14:paraId="30B4E9FD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8EEA4B0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Employment percentag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630C696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083F2962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A23539D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384BA506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49069BBD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1D918338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263C1D9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</w:tcPr>
          <w:p w14:paraId="78109F1C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</w:p>
        </w:tc>
      </w:tr>
      <w:tr w:rsidR="00D04BFD" w:rsidRPr="006B28C4" w14:paraId="4A2502C1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7814948" w14:textId="77777777" w:rsidR="00D04BFD" w:rsidRPr="006B28C4" w:rsidRDefault="00D04BFD" w:rsidP="001D5762">
            <w:pPr>
              <w:spacing w:line="60" w:lineRule="atLeast"/>
              <w:ind w:firstLine="340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61%-95%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5E515BE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5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07FD18B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205 – 0.09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296B231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0.286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A3EBC79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135 – 0.438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3D12A0D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18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A470220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02 – 0.37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1295175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0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926A217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180 – 0.186</w:t>
            </w:r>
          </w:p>
        </w:tc>
      </w:tr>
      <w:tr w:rsidR="00D04BFD" w:rsidRPr="006B28C4" w14:paraId="536B8550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8E78683" w14:textId="77777777" w:rsidR="00D04BFD" w:rsidRPr="006B28C4" w:rsidRDefault="00D04BFD" w:rsidP="001D5762">
            <w:pPr>
              <w:spacing w:line="60" w:lineRule="atLeast"/>
              <w:ind w:firstLine="340"/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i/>
                <w:iCs/>
                <w:sz w:val="20"/>
                <w:szCs w:val="20"/>
                <w:lang w:val="en-GB"/>
              </w:rPr>
              <w:t>96%-100%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5200A09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14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92DC8D2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299 – 0.01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C7DFA0D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0.231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7EEB5CA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73 – 0.38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BC0E3E5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0.210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1F3960B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16 – 0.40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8CFF345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2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CB47EA7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214 – 0.167</w:t>
            </w:r>
          </w:p>
        </w:tc>
      </w:tr>
      <w:tr w:rsidR="00D04BFD" w:rsidRPr="006B28C4" w14:paraId="382CF670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EE63430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Leadership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06D0561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0.768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1744251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687 – 0.84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420DC5D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-0.379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B2CBCE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460 – -0.29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5416684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-0.609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906B723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709 – -0.50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1AC83BF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-0.355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*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246FB8C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451 – -0.260</w:t>
            </w:r>
          </w:p>
        </w:tc>
      </w:tr>
      <w:tr w:rsidR="00D04BFD" w:rsidRPr="006B28C4" w14:paraId="2E69EDE9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FF6F297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Adjusted staffing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FC564C5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0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2B7B235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59 – 0.05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C3C7086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0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5B59347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51 – 0.06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1DFF963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3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86F28B2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34 – 0.09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B793DC8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1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5440B14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38 – 0.072</w:t>
            </w:r>
          </w:p>
        </w:tc>
      </w:tr>
      <w:tr w:rsidR="00D04BFD" w:rsidRPr="006B28C4" w14:paraId="0A94BBB4" w14:textId="77777777" w:rsidTr="001D5762">
        <w:tc>
          <w:tcPr>
            <w:tcW w:w="2835" w:type="dxa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0D8CFD9" w14:textId="67E1AC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Frequency of temporary nurses’ deployment [Frequent</w:t>
            </w:r>
            <w:r w:rsidR="00D85E46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ly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]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8AA8742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10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113B723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244 – 0.04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C656A1E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0.189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9A4E7C7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42 – 0.33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65C7FD4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13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5A0CD3F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-0.041 – 0.30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4EEAC94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0.179 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*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35F5034" w14:textId="77777777" w:rsidR="00D04BFD" w:rsidRPr="006B28C4" w:rsidRDefault="00D04BFD" w:rsidP="001D5762">
            <w:pPr>
              <w:spacing w:line="60" w:lineRule="atLeast"/>
              <w:ind w:firstLine="0"/>
              <w:jc w:val="center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31 – 0.326</w:t>
            </w:r>
          </w:p>
        </w:tc>
      </w:tr>
      <w:tr w:rsidR="00D04BFD" w:rsidRPr="006B28C4" w14:paraId="7C1DFA87" w14:textId="77777777" w:rsidTr="001D5762">
        <w:trPr>
          <w:gridAfter w:val="8"/>
        </w:trPr>
        <w:tc>
          <w:tcPr>
            <w:tcW w:w="2835" w:type="dxa"/>
            <w:tcMar>
              <w:top w:w="192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6F18F95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b/>
                <w:bCs/>
                <w:sz w:val="20"/>
                <w:szCs w:val="20"/>
                <w:lang w:val="en-GB"/>
              </w:rPr>
              <w:t>Random Effects</w:t>
            </w:r>
          </w:p>
        </w:tc>
      </w:tr>
      <w:tr w:rsidR="00D04BFD" w:rsidRPr="006B28C4" w14:paraId="68746877" w14:textId="77777777" w:rsidTr="001D5762">
        <w:tc>
          <w:tcPr>
            <w:tcW w:w="2835" w:type="dxa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520FE1D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σ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DC155C1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43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D03C84B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43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527D6C4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66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466D7DF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66</w:t>
            </w:r>
          </w:p>
        </w:tc>
      </w:tr>
      <w:tr w:rsidR="00D04BFD" w:rsidRPr="006B28C4" w14:paraId="3BAB960A" w14:textId="77777777" w:rsidTr="001D5762">
        <w:tc>
          <w:tcPr>
            <w:tcW w:w="2835" w:type="dxa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4D890FE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τ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bscript"/>
                <w:lang w:val="en-GB"/>
              </w:rPr>
              <w:t>00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33F5278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0.02 </w:t>
            </w:r>
            <w:proofErr w:type="spellStart"/>
            <w:r w:rsidRPr="006B28C4">
              <w:rPr>
                <w:rFonts w:ascii="Times" w:eastAsia="Times New Roman" w:hAnsi="Times" w:cs="Arial"/>
                <w:sz w:val="20"/>
                <w:szCs w:val="20"/>
                <w:vertAlign w:val="subscript"/>
                <w:lang w:val="en-GB"/>
              </w:rPr>
              <w:t>unit_code</w:t>
            </w:r>
            <w:proofErr w:type="spellEnd"/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F4B722C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0.03 </w:t>
            </w:r>
            <w:proofErr w:type="spellStart"/>
            <w:r w:rsidRPr="006B28C4">
              <w:rPr>
                <w:rFonts w:ascii="Times" w:eastAsia="Times New Roman" w:hAnsi="Times" w:cs="Arial"/>
                <w:sz w:val="20"/>
                <w:szCs w:val="20"/>
                <w:vertAlign w:val="subscript"/>
                <w:lang w:val="en-GB"/>
              </w:rPr>
              <w:t>unit_code</w:t>
            </w:r>
            <w:proofErr w:type="spellEnd"/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C68051D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0.03 </w:t>
            </w:r>
            <w:proofErr w:type="spellStart"/>
            <w:r w:rsidRPr="006B28C4">
              <w:rPr>
                <w:rFonts w:ascii="Times" w:eastAsia="Times New Roman" w:hAnsi="Times" w:cs="Arial"/>
                <w:sz w:val="20"/>
                <w:szCs w:val="20"/>
                <w:vertAlign w:val="subscript"/>
                <w:lang w:val="en-GB"/>
              </w:rPr>
              <w:t>unit_code</w:t>
            </w:r>
            <w:proofErr w:type="spellEnd"/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D98D838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0.00 </w:t>
            </w:r>
            <w:proofErr w:type="spellStart"/>
            <w:r w:rsidRPr="006B28C4">
              <w:rPr>
                <w:rFonts w:ascii="Times" w:eastAsia="Times New Roman" w:hAnsi="Times" w:cs="Arial"/>
                <w:sz w:val="20"/>
                <w:szCs w:val="20"/>
                <w:vertAlign w:val="subscript"/>
                <w:lang w:val="en-GB"/>
              </w:rPr>
              <w:t>unit_code</w:t>
            </w:r>
            <w:proofErr w:type="spellEnd"/>
          </w:p>
        </w:tc>
      </w:tr>
      <w:tr w:rsidR="00D04BFD" w:rsidRPr="006B28C4" w14:paraId="5DFDACA8" w14:textId="77777777" w:rsidTr="001D5762">
        <w:tc>
          <w:tcPr>
            <w:tcW w:w="2835" w:type="dxa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0A7D23A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ICC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138D7B0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5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CB71B87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6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7A80AC6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04</w:t>
            </w:r>
          </w:p>
        </w:tc>
        <w:tc>
          <w:tcPr>
            <w:tcW w:w="0" w:type="auto"/>
            <w:gridSpan w:val="2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4B20F32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 </w:t>
            </w:r>
          </w:p>
        </w:tc>
      </w:tr>
      <w:tr w:rsidR="00D04BFD" w:rsidRPr="006B28C4" w14:paraId="1A3DACDE" w14:textId="77777777" w:rsidTr="001D5762">
        <w:tc>
          <w:tcPr>
            <w:tcW w:w="2835" w:type="dxa"/>
            <w:tcBorders>
              <w:bottom w:val="single" w:sz="8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7D58B69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Marginal R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2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 xml:space="preserve"> / Conditional R</w:t>
            </w:r>
            <w:r w:rsidRPr="006B28C4">
              <w:rPr>
                <w:rFonts w:ascii="Times" w:eastAsia="Times New Roman" w:hAnsi="Times" w:cs="Arial"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gridSpan w:val="2"/>
            <w:tcBorders>
              <w:bottom w:val="single" w:sz="8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65227F2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377 / 0.407</w:t>
            </w:r>
          </w:p>
        </w:tc>
        <w:tc>
          <w:tcPr>
            <w:tcW w:w="0" w:type="auto"/>
            <w:gridSpan w:val="2"/>
            <w:tcBorders>
              <w:bottom w:val="single" w:sz="8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8D31881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158 / 0.204</w:t>
            </w:r>
          </w:p>
        </w:tc>
        <w:tc>
          <w:tcPr>
            <w:tcW w:w="0" w:type="auto"/>
            <w:gridSpan w:val="2"/>
            <w:tcBorders>
              <w:bottom w:val="single" w:sz="8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55FB911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247 / 0.278</w:t>
            </w:r>
          </w:p>
        </w:tc>
        <w:tc>
          <w:tcPr>
            <w:tcW w:w="0" w:type="auto"/>
            <w:gridSpan w:val="2"/>
            <w:tcBorders>
              <w:bottom w:val="single" w:sz="8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44BC7D2" w14:textId="77777777" w:rsidR="00D04BFD" w:rsidRPr="006B28C4" w:rsidRDefault="00D04BFD" w:rsidP="001D5762">
            <w:pPr>
              <w:spacing w:line="60" w:lineRule="atLeast"/>
              <w:ind w:firstLine="0"/>
              <w:rPr>
                <w:rFonts w:ascii="Times" w:eastAsia="Times New Roman" w:hAnsi="Times" w:cs="Arial"/>
                <w:sz w:val="20"/>
                <w:szCs w:val="20"/>
                <w:lang w:val="en-GB"/>
              </w:rPr>
            </w:pPr>
            <w:r w:rsidRPr="006B28C4">
              <w:rPr>
                <w:rFonts w:ascii="Times" w:eastAsia="Times New Roman" w:hAnsi="Times" w:cs="Arial"/>
                <w:sz w:val="20"/>
                <w:szCs w:val="20"/>
                <w:lang w:val="en-GB"/>
              </w:rPr>
              <w:t>0.112 / NA</w:t>
            </w:r>
          </w:p>
        </w:tc>
      </w:tr>
    </w:tbl>
    <w:p w14:paraId="7C3C8985" w14:textId="439B05B2" w:rsidR="000629B4" w:rsidRPr="006B28C4" w:rsidRDefault="00D04BFD" w:rsidP="00D04BFD">
      <w:pPr>
        <w:tabs>
          <w:tab w:val="left" w:pos="1843"/>
        </w:tabs>
        <w:spacing w:after="80" w:line="240" w:lineRule="auto"/>
        <w:ind w:firstLine="0"/>
        <w:rPr>
          <w:rFonts w:ascii="Times" w:eastAsia="Times New Roman" w:hAnsi="Times" w:cs="Arial"/>
          <w:sz w:val="20"/>
          <w:szCs w:val="20"/>
        </w:rPr>
      </w:pPr>
      <w:r w:rsidRPr="006B28C4">
        <w:rPr>
          <w:rFonts w:ascii="Times" w:hAnsi="Times" w:cs="Arial"/>
          <w:i/>
          <w:iCs/>
          <w:sz w:val="20"/>
          <w:szCs w:val="20"/>
          <w:lang w:val="en-GB"/>
        </w:rPr>
        <w:t>Note</w:t>
      </w:r>
      <w:r w:rsidRPr="006B28C4">
        <w:rPr>
          <w:rFonts w:ascii="Times" w:hAnsi="Times" w:cs="Arial"/>
          <w:sz w:val="20"/>
          <w:szCs w:val="20"/>
          <w:lang w:val="en-GB"/>
        </w:rPr>
        <w:t xml:space="preserve">. </w:t>
      </w:r>
      <w:r w:rsidRPr="006B28C4">
        <w:rPr>
          <w:rFonts w:ascii="Times" w:eastAsia="Times New Roman" w:hAnsi="Times" w:cs="Arial"/>
          <w:sz w:val="20"/>
          <w:szCs w:val="20"/>
          <w:lang w:val="en-GB"/>
        </w:rPr>
        <w:t>CI = confidence interval</w:t>
      </w:r>
      <w:r w:rsidRPr="006B28C4">
        <w:rPr>
          <w:rFonts w:ascii="Times" w:hAnsi="Times" w:cs="Arial"/>
          <w:sz w:val="20"/>
          <w:szCs w:val="20"/>
          <w:lang w:val="en-GB"/>
        </w:rPr>
        <w:t>; σ</w:t>
      </w:r>
      <w:r w:rsidRPr="006B28C4">
        <w:rPr>
          <w:rFonts w:ascii="Times" w:hAnsi="Times" w:cs="Arial"/>
          <w:sz w:val="20"/>
          <w:szCs w:val="20"/>
          <w:vertAlign w:val="superscript"/>
          <w:lang w:val="en-GB"/>
        </w:rPr>
        <w:t>2</w:t>
      </w:r>
      <w:r w:rsidRPr="006B28C4">
        <w:rPr>
          <w:rFonts w:ascii="Times" w:hAnsi="Times" w:cs="Arial"/>
          <w:sz w:val="20"/>
          <w:szCs w:val="20"/>
          <w:lang w:val="en-GB"/>
        </w:rPr>
        <w:t xml:space="preserve"> = residual variance; </w:t>
      </w:r>
      <w:r w:rsidRPr="006B28C4">
        <w:rPr>
          <w:rFonts w:ascii="Times" w:eastAsia="Times New Roman" w:hAnsi="Times" w:cs="Arial"/>
          <w:sz w:val="20"/>
          <w:szCs w:val="20"/>
          <w:lang w:val="en-GB"/>
        </w:rPr>
        <w:t>τ =</w:t>
      </w:r>
      <w:r w:rsidRPr="006B28C4">
        <w:rPr>
          <w:rFonts w:ascii="Times" w:hAnsi="Times" w:cs="Arial"/>
          <w:lang w:val="en-GB"/>
        </w:rPr>
        <w:t xml:space="preserve"> </w:t>
      </w:r>
      <w:r w:rsidRPr="006B28C4">
        <w:rPr>
          <w:rFonts w:ascii="Times" w:eastAsia="Times New Roman" w:hAnsi="Times" w:cs="Arial"/>
          <w:sz w:val="20"/>
          <w:szCs w:val="20"/>
          <w:lang w:val="en-GB"/>
        </w:rPr>
        <w:t xml:space="preserve">rank correlation coefficient; </w:t>
      </w:r>
      <w:r w:rsidRPr="006B28C4">
        <w:rPr>
          <w:rFonts w:ascii="Times" w:hAnsi="Times" w:cs="Arial"/>
          <w:sz w:val="20"/>
          <w:szCs w:val="20"/>
          <w:lang w:val="en-GB"/>
        </w:rPr>
        <w:t>ICC = Interclass correlation;</w:t>
      </w:r>
      <w:r w:rsidRPr="006B28C4">
        <w:rPr>
          <w:rFonts w:ascii="Times" w:eastAsia="Times New Roman" w:hAnsi="Times" w:cs="Arial"/>
          <w:sz w:val="20"/>
          <w:szCs w:val="20"/>
          <w:lang w:val="en-GB"/>
        </w:rPr>
        <w:t xml:space="preserve"> R</w:t>
      </w:r>
      <w:r w:rsidRPr="006B28C4">
        <w:rPr>
          <w:rFonts w:ascii="Times" w:eastAsia="Times New Roman" w:hAnsi="Times" w:cs="Arial"/>
          <w:sz w:val="20"/>
          <w:szCs w:val="20"/>
          <w:vertAlign w:val="superscript"/>
          <w:lang w:val="en-GB"/>
        </w:rPr>
        <w:t>2</w:t>
      </w:r>
      <w:r w:rsidRPr="006B28C4">
        <w:rPr>
          <w:rFonts w:ascii="Times" w:eastAsia="Times New Roman" w:hAnsi="Times" w:cs="Arial"/>
          <w:sz w:val="20"/>
          <w:szCs w:val="20"/>
          <w:lang w:val="en-GB"/>
        </w:rPr>
        <w:t xml:space="preserve"> = R-squared; * p &lt; 0.05; ** p &lt; 0.01; *** p &lt; 0.001</w:t>
      </w:r>
    </w:p>
    <w:sectPr w:rsidR="000629B4" w:rsidRPr="006B28C4" w:rsidSect="00EC4BD0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ACILC1NLcwMLcyUdpeDU4uLM/DyQAuNaAN1OLS4sAAAA"/>
  </w:docVars>
  <w:rsids>
    <w:rsidRoot w:val="00627A59"/>
    <w:rsid w:val="000629B4"/>
    <w:rsid w:val="000F13E5"/>
    <w:rsid w:val="00105AC7"/>
    <w:rsid w:val="003916B9"/>
    <w:rsid w:val="00421E57"/>
    <w:rsid w:val="00627A59"/>
    <w:rsid w:val="00644CCC"/>
    <w:rsid w:val="006B28C4"/>
    <w:rsid w:val="007B2DEE"/>
    <w:rsid w:val="007C55E8"/>
    <w:rsid w:val="00816740"/>
    <w:rsid w:val="00D01F1F"/>
    <w:rsid w:val="00D04BFD"/>
    <w:rsid w:val="00D85E46"/>
    <w:rsid w:val="00EC4BD0"/>
    <w:rsid w:val="00FB1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E40964"/>
  <w15:chartTrackingRefBased/>
  <w15:docId w15:val="{C71A2AF1-001C-43B8-8CD3-B4CCAB623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7A59"/>
    <w:pPr>
      <w:spacing w:after="0" w:line="480" w:lineRule="auto"/>
      <w:ind w:firstLine="709"/>
    </w:pPr>
    <w:rPr>
      <w:rFonts w:ascii="Times New Roman" w:hAnsi="Times New Roman"/>
      <w:lang w:val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Standard"/>
    <w:next w:val="Standard"/>
    <w:uiPriority w:val="35"/>
    <w:unhideWhenUsed/>
    <w:qFormat/>
    <w:rsid w:val="00627A59"/>
    <w:pPr>
      <w:spacing w:before="240" w:after="80" w:line="276" w:lineRule="auto"/>
      <w:ind w:firstLine="0"/>
    </w:pPr>
    <w:rPr>
      <w:b/>
      <w:iCs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D01F1F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D01F1F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D01F1F"/>
    <w:rPr>
      <w:rFonts w:ascii="Times New Roman" w:hAnsi="Times New Roman"/>
      <w:sz w:val="20"/>
      <w:szCs w:val="20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6</Words>
  <Characters>1348</Characters>
  <Application>Microsoft Office Word</Application>
  <DocSecurity>0</DocSecurity>
  <Lines>11</Lines>
  <Paragraphs>3</Paragraphs>
  <ScaleCrop>false</ScaleCrop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el Oliveira</dc:creator>
  <cp:keywords/>
  <dc:description/>
  <cp:lastModifiedBy>Leonel Oliveira</cp:lastModifiedBy>
  <cp:revision>8</cp:revision>
  <dcterms:created xsi:type="dcterms:W3CDTF">2022-10-31T09:29:00Z</dcterms:created>
  <dcterms:modified xsi:type="dcterms:W3CDTF">2022-11-30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3e9421-df4d-467c-8c2b-8f5d2b1494c0</vt:lpwstr>
  </property>
  <property fmtid="{D5CDD505-2E9C-101B-9397-08002B2CF9AE}" pid="3" name="FileId">
    <vt:lpwstr>1926266</vt:lpwstr>
  </property>
  <property fmtid="{D5CDD505-2E9C-101B-9397-08002B2CF9AE}" pid="4" name="InsertAsFootnote">
    <vt:lpwstr>False</vt:lpwstr>
  </property>
  <property fmtid="{D5CDD505-2E9C-101B-9397-08002B2CF9AE}" pid="5" name="ProjectId">
    <vt:lpwstr>0</vt:lpwstr>
  </property>
  <property fmtid="{D5CDD505-2E9C-101B-9397-08002B2CF9AE}" pid="6" name="StyleId">
    <vt:lpwstr>http://www.zotero.org/styles/vancouver</vt:lpwstr>
  </property>
</Properties>
</file>